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78D31" w14:textId="77777777" w:rsidR="00BA2A00" w:rsidRDefault="007E607E" w:rsidP="00A41ABE">
      <w:pPr>
        <w:spacing w:after="0" w:line="240" w:lineRule="auto"/>
        <w:jc w:val="center"/>
        <w:rPr>
          <w:rFonts w:ascii="Calibri Light" w:hAnsi="Calibri Light"/>
          <w:b/>
          <w:i/>
        </w:rPr>
      </w:pPr>
      <w:r>
        <w:rPr>
          <w:rFonts w:ascii="Calibri Light" w:hAnsi="Calibri Light"/>
          <w:b/>
          <w:i/>
          <w:noProof/>
        </w:rPr>
        <w:drawing>
          <wp:inline distT="0" distB="0" distL="0" distR="0" wp14:anchorId="4165E91A" wp14:editId="24C8DC0F">
            <wp:extent cx="2978331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ve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331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603A" w14:textId="77777777" w:rsidR="007B7C1A" w:rsidRDefault="007B7C1A" w:rsidP="007E607E">
      <w:pPr>
        <w:spacing w:after="0" w:line="240" w:lineRule="auto"/>
        <w:jc w:val="center"/>
        <w:rPr>
          <w:rFonts w:ascii="Calibri Light" w:hAnsi="Calibri Light"/>
          <w:b/>
          <w:i/>
        </w:rPr>
      </w:pPr>
    </w:p>
    <w:p w14:paraId="6AC85939" w14:textId="77777777" w:rsidR="007E607E" w:rsidRPr="00E1658F" w:rsidRDefault="00BA2A00" w:rsidP="007E607E">
      <w:pPr>
        <w:spacing w:after="0" w:line="240" w:lineRule="auto"/>
        <w:jc w:val="center"/>
        <w:rPr>
          <w:rFonts w:ascii="Calibri Light" w:hAnsi="Calibri Light"/>
          <w:b/>
          <w:i/>
          <w:sz w:val="36"/>
          <w:szCs w:val="36"/>
        </w:rPr>
      </w:pPr>
      <w:r w:rsidRPr="00E1658F">
        <w:rPr>
          <w:rFonts w:ascii="Calibri Light" w:hAnsi="Calibri Light"/>
          <w:b/>
          <w:i/>
          <w:sz w:val="36"/>
          <w:szCs w:val="36"/>
        </w:rPr>
        <w:t xml:space="preserve">BUDGET PLANNING </w:t>
      </w:r>
      <w:r w:rsidR="007B7C1A" w:rsidRPr="00E1658F">
        <w:rPr>
          <w:rFonts w:ascii="Calibri Light" w:hAnsi="Calibri Light"/>
          <w:b/>
          <w:i/>
          <w:sz w:val="36"/>
          <w:szCs w:val="36"/>
        </w:rPr>
        <w:t>TEMPLATE</w:t>
      </w:r>
      <w:r w:rsidRPr="00E1658F">
        <w:rPr>
          <w:rFonts w:ascii="Calibri Light" w:hAnsi="Calibri Light"/>
          <w:b/>
          <w:i/>
          <w:sz w:val="36"/>
          <w:szCs w:val="36"/>
        </w:rPr>
        <w:t xml:space="preserve"> </w:t>
      </w:r>
    </w:p>
    <w:p w14:paraId="2313DCD7" w14:textId="77777777" w:rsidR="00E1658F" w:rsidRDefault="00E1658F" w:rsidP="00A41ABE">
      <w:pPr>
        <w:spacing w:after="0" w:line="240" w:lineRule="auto"/>
        <w:jc w:val="center"/>
        <w:rPr>
          <w:rFonts w:ascii="Calibri Light" w:hAnsi="Calibri Light"/>
          <w:b/>
        </w:rPr>
      </w:pPr>
    </w:p>
    <w:p w14:paraId="4C0BE4C5" w14:textId="77777777" w:rsidR="00BA2A00" w:rsidRPr="00E1658F" w:rsidRDefault="00E1658F" w:rsidP="00A41ABE">
      <w:pPr>
        <w:spacing w:after="0" w:line="240" w:lineRule="auto"/>
        <w:jc w:val="center"/>
        <w:rPr>
          <w:rFonts w:ascii="Arial Black" w:hAnsi="Arial Black"/>
          <w:b/>
          <w:sz w:val="28"/>
          <w:szCs w:val="28"/>
        </w:rPr>
      </w:pPr>
      <w:r w:rsidRPr="00E1658F">
        <w:rPr>
          <w:rFonts w:ascii="Arial Black" w:hAnsi="Arial Black"/>
          <w:b/>
          <w:sz w:val="28"/>
          <w:szCs w:val="28"/>
        </w:rPr>
        <w:t>KNOW YOUR BUDGET</w:t>
      </w:r>
    </w:p>
    <w:p w14:paraId="7F542A09" w14:textId="77777777" w:rsidR="00E1658F" w:rsidRPr="00CF439F" w:rsidRDefault="00E1658F" w:rsidP="00A41ABE">
      <w:pPr>
        <w:spacing w:after="0" w:line="240" w:lineRule="auto"/>
        <w:jc w:val="center"/>
        <w:rPr>
          <w:rFonts w:ascii="Calibri Light" w:hAnsi="Calibri Light"/>
          <w:b/>
        </w:rPr>
      </w:pPr>
    </w:p>
    <w:p w14:paraId="5ADD9E9E" w14:textId="77777777" w:rsidR="007E607E" w:rsidRDefault="007E607E" w:rsidP="00E1658F">
      <w:pPr>
        <w:spacing w:after="0" w:line="240" w:lineRule="auto"/>
        <w:jc w:val="both"/>
      </w:pPr>
      <w:r w:rsidRPr="00416A08">
        <w:rPr>
          <w:b/>
          <w:i/>
          <w:sz w:val="24"/>
          <w:szCs w:val="24"/>
          <w:u w:val="single"/>
        </w:rPr>
        <w:t>ALLOCATED</w:t>
      </w:r>
      <w:r w:rsidR="00E1658F">
        <w:rPr>
          <w:b/>
          <w:i/>
          <w:sz w:val="24"/>
          <w:szCs w:val="24"/>
          <w:u w:val="single"/>
        </w:rPr>
        <w:t>:</w:t>
      </w:r>
      <w:r w:rsidR="00E1658F">
        <w:rPr>
          <w:b/>
          <w:i/>
          <w:sz w:val="24"/>
          <w:szCs w:val="24"/>
        </w:rPr>
        <w:t xml:space="preserve">  </w:t>
      </w:r>
      <w:r>
        <w:t xml:space="preserve">If your Ministry falls under the Church’s </w:t>
      </w:r>
      <w:r w:rsidRPr="00127D21">
        <w:t>Operating Budget</w:t>
      </w:r>
      <w:r>
        <w:t xml:space="preserve">, your budget for the year is allocated and expenditures are expected to be at or below the allocated budget amount. </w:t>
      </w:r>
      <w:r w:rsidRPr="00127D21">
        <w:t xml:space="preserve">Ministries with allocated budgets </w:t>
      </w:r>
      <w:r w:rsidR="00C02FC0">
        <w:t xml:space="preserve">do </w:t>
      </w:r>
      <w:r w:rsidRPr="00127D21">
        <w:t>not carry over monies from</w:t>
      </w:r>
      <w:r>
        <w:t xml:space="preserve"> one</w:t>
      </w:r>
      <w:r w:rsidRPr="00127D21">
        <w:t xml:space="preserve"> year to the next.</w:t>
      </w:r>
      <w:r>
        <w:t xml:space="preserve"> </w:t>
      </w:r>
    </w:p>
    <w:p w14:paraId="031AFD47" w14:textId="77777777" w:rsidR="007E607E" w:rsidRDefault="007E607E" w:rsidP="007E607E">
      <w:pPr>
        <w:spacing w:after="0" w:line="240" w:lineRule="auto"/>
        <w:jc w:val="both"/>
        <w:rPr>
          <w:sz w:val="24"/>
          <w:szCs w:val="24"/>
        </w:rPr>
      </w:pPr>
    </w:p>
    <w:p w14:paraId="3D733328" w14:textId="77777777" w:rsidR="007E607E" w:rsidRPr="00127D21" w:rsidRDefault="00E1658F" w:rsidP="00E1658F">
      <w:pPr>
        <w:spacing w:after="0" w:line="240" w:lineRule="auto"/>
        <w:jc w:val="both"/>
      </w:pPr>
      <w:r>
        <w:rPr>
          <w:b/>
          <w:i/>
          <w:sz w:val="24"/>
          <w:szCs w:val="24"/>
          <w:u w:val="single"/>
        </w:rPr>
        <w:t>SELF-SUPPORTED:</w:t>
      </w:r>
      <w:r w:rsidRPr="00E1658F">
        <w:rPr>
          <w:b/>
          <w:i/>
          <w:sz w:val="24"/>
          <w:szCs w:val="24"/>
        </w:rPr>
        <w:t xml:space="preserve"> </w:t>
      </w:r>
      <w:r w:rsidR="007B7C1A">
        <w:t>If your Ministry has a Self-Supported Budget, your budget for the year is whatever is in your account. T</w:t>
      </w:r>
      <w:r w:rsidR="007E607E" w:rsidRPr="00127D21">
        <w:t xml:space="preserve">reasury amounts for </w:t>
      </w:r>
      <w:r w:rsidR="00C02FC0">
        <w:t xml:space="preserve">Ministries with </w:t>
      </w:r>
      <w:r w:rsidR="007E607E" w:rsidRPr="00127D21">
        <w:t xml:space="preserve">self-supporting </w:t>
      </w:r>
      <w:r w:rsidR="00C02FC0">
        <w:t>budgets</w:t>
      </w:r>
      <w:r w:rsidR="007E607E" w:rsidRPr="00127D21">
        <w:t xml:space="preserve"> will be carried over </w:t>
      </w:r>
      <w:r w:rsidR="00C02FC0">
        <w:t>from year to year.</w:t>
      </w:r>
    </w:p>
    <w:p w14:paraId="077E5F60" w14:textId="77777777" w:rsidR="007E607E" w:rsidRDefault="007E607E" w:rsidP="007E607E">
      <w:pPr>
        <w:spacing w:after="0" w:line="240" w:lineRule="auto"/>
        <w:jc w:val="both"/>
        <w:rPr>
          <w:sz w:val="24"/>
          <w:szCs w:val="24"/>
        </w:rPr>
      </w:pPr>
    </w:p>
    <w:p w14:paraId="161DA830" w14:textId="77777777" w:rsidR="007E607E" w:rsidRPr="00127D21" w:rsidRDefault="007E607E" w:rsidP="007E607E">
      <w:pPr>
        <w:spacing w:after="0" w:line="240" w:lineRule="auto"/>
        <w:jc w:val="both"/>
      </w:pPr>
      <w:r w:rsidRPr="00127D21">
        <w:t xml:space="preserve">All Ministry Leaders </w:t>
      </w:r>
      <w:r w:rsidR="00336CAC">
        <w:t xml:space="preserve">are expected to </w:t>
      </w:r>
      <w:r w:rsidR="00C02FC0">
        <w:t xml:space="preserve">monitor their budgets and </w:t>
      </w:r>
      <w:r w:rsidRPr="00127D21">
        <w:t xml:space="preserve">be fiscally responsible </w:t>
      </w:r>
      <w:r w:rsidR="00373AC4">
        <w:t>while ensuring</w:t>
      </w:r>
      <w:r w:rsidRPr="00127D21">
        <w:t xml:space="preserve"> q</w:t>
      </w:r>
      <w:r w:rsidR="00336CAC">
        <w:t>uality services are provided efficiently and effectively.</w:t>
      </w:r>
    </w:p>
    <w:p w14:paraId="0ACA09C4" w14:textId="77777777" w:rsidR="007B7C1A" w:rsidRDefault="007B7C1A" w:rsidP="00A41ABE">
      <w:pPr>
        <w:spacing w:after="0" w:line="240" w:lineRule="auto"/>
        <w:jc w:val="center"/>
        <w:rPr>
          <w:rFonts w:ascii="Calibri Light" w:hAnsi="Calibri Light"/>
          <w:b/>
        </w:rPr>
      </w:pPr>
    </w:p>
    <w:p w14:paraId="03E54CE5" w14:textId="77777777" w:rsidR="00BA2A00" w:rsidRPr="00E1658F" w:rsidRDefault="00BA2A00" w:rsidP="00E1658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D9D9D9" w:themeFill="background1" w:themeFillShade="D9"/>
        <w:spacing w:after="0" w:line="240" w:lineRule="auto"/>
        <w:jc w:val="center"/>
        <w:rPr>
          <w:rFonts w:ascii="Calibri Light" w:hAnsi="Calibri Light"/>
          <w:b/>
          <w:i/>
          <w:sz w:val="28"/>
          <w:szCs w:val="28"/>
        </w:rPr>
      </w:pPr>
      <w:r w:rsidRPr="00E1658F">
        <w:rPr>
          <w:rFonts w:ascii="Calibri Light" w:hAnsi="Calibri Light"/>
          <w:b/>
          <w:sz w:val="28"/>
          <w:szCs w:val="28"/>
        </w:rPr>
        <w:t>BUDGET PLANNING TIPS/CONSIDERATIONS</w:t>
      </w:r>
    </w:p>
    <w:p w14:paraId="0EC39282" w14:textId="77777777" w:rsidR="00336CAC" w:rsidRDefault="00336CAC" w:rsidP="00A41ABE">
      <w:pPr>
        <w:spacing w:line="240" w:lineRule="auto"/>
        <w:jc w:val="both"/>
        <w:rPr>
          <w:rFonts w:ascii="Calibri Light" w:hAnsi="Calibri Light"/>
        </w:rPr>
      </w:pPr>
    </w:p>
    <w:p w14:paraId="7FD84A3B" w14:textId="43EC598B" w:rsidR="00BA2A00" w:rsidRDefault="00BA2A00" w:rsidP="00A41ABE">
      <w:pPr>
        <w:spacing w:line="240" w:lineRule="auto"/>
        <w:jc w:val="both"/>
        <w:rPr>
          <w:rFonts w:ascii="Calibri Light" w:hAnsi="Calibri Light"/>
        </w:rPr>
      </w:pPr>
      <w:r w:rsidRPr="00CF439F">
        <w:rPr>
          <w:rFonts w:ascii="Calibri Light" w:hAnsi="Calibri Light"/>
        </w:rPr>
        <w:t xml:space="preserve">When planning your activity/event here are some things to </w:t>
      </w:r>
      <w:proofErr w:type="gramStart"/>
      <w:r w:rsidRPr="00CF439F">
        <w:rPr>
          <w:rFonts w:ascii="Calibri Light" w:hAnsi="Calibri Light"/>
        </w:rPr>
        <w:t>take into account</w:t>
      </w:r>
      <w:proofErr w:type="gramEnd"/>
      <w:r w:rsidRPr="00CF439F">
        <w:rPr>
          <w:rFonts w:ascii="Calibri Light" w:hAnsi="Calibri Light"/>
        </w:rPr>
        <w:t xml:space="preserve"> that will assist your Ministry/Auxiliary in identifying your cost upfront and successfully plan</w:t>
      </w:r>
      <w:r w:rsidR="0020693B">
        <w:rPr>
          <w:rFonts w:ascii="Calibri Light" w:hAnsi="Calibri Light"/>
        </w:rPr>
        <w:t>ning</w:t>
      </w:r>
      <w:r w:rsidRPr="00CF439F">
        <w:rPr>
          <w:rFonts w:ascii="Calibri Light" w:hAnsi="Calibri Light"/>
        </w:rPr>
        <w:t xml:space="preserve"> your activity/event.</w:t>
      </w:r>
    </w:p>
    <w:tbl>
      <w:tblPr>
        <w:tblStyle w:val="TableGrid"/>
        <w:tblW w:w="9540" w:type="dxa"/>
        <w:tblInd w:w="738" w:type="dxa"/>
        <w:tblLook w:val="04A0" w:firstRow="1" w:lastRow="0" w:firstColumn="1" w:lastColumn="0" w:noHBand="0" w:noVBand="1"/>
      </w:tblPr>
      <w:tblGrid>
        <w:gridCol w:w="4500"/>
        <w:gridCol w:w="5040"/>
      </w:tblGrid>
      <w:tr w:rsidR="00E1658F" w14:paraId="71D0468F" w14:textId="77777777" w:rsidTr="00C02FC0">
        <w:tc>
          <w:tcPr>
            <w:tcW w:w="4500" w:type="dxa"/>
          </w:tcPr>
          <w:p w14:paraId="27A4C4CD" w14:textId="77777777" w:rsidR="00E1658F" w:rsidRPr="00C02FC0" w:rsidRDefault="00E1658F" w:rsidP="00E1658F">
            <w:pPr>
              <w:jc w:val="center"/>
              <w:rPr>
                <w:rFonts w:ascii="Calibri Light" w:hAnsi="Calibri Light"/>
                <w:b/>
                <w:sz w:val="24"/>
                <w:szCs w:val="24"/>
              </w:rPr>
            </w:pPr>
            <w:r w:rsidRPr="00C02FC0">
              <w:rPr>
                <w:rFonts w:ascii="Calibri Light" w:hAnsi="Calibri Light"/>
                <w:b/>
                <w:sz w:val="24"/>
                <w:szCs w:val="24"/>
              </w:rPr>
              <w:t>POTENTIAL ACTIVITY/EVENT COSTS</w:t>
            </w:r>
          </w:p>
        </w:tc>
        <w:tc>
          <w:tcPr>
            <w:tcW w:w="5040" w:type="dxa"/>
          </w:tcPr>
          <w:p w14:paraId="771EC09D" w14:textId="77777777" w:rsidR="00E1658F" w:rsidRPr="00C02FC0" w:rsidRDefault="00E1658F" w:rsidP="00E1658F">
            <w:pPr>
              <w:jc w:val="center"/>
              <w:rPr>
                <w:rFonts w:ascii="Calibri Light" w:hAnsi="Calibri Light"/>
                <w:b/>
                <w:sz w:val="24"/>
                <w:szCs w:val="24"/>
              </w:rPr>
            </w:pPr>
            <w:r w:rsidRPr="00C02FC0">
              <w:rPr>
                <w:rFonts w:ascii="Calibri Light" w:hAnsi="Calibri Light"/>
                <w:b/>
                <w:sz w:val="24"/>
                <w:szCs w:val="24"/>
              </w:rPr>
              <w:t>POTENTIAL CONVENTION, SEMINAR, CLASS COSTS</w:t>
            </w:r>
          </w:p>
        </w:tc>
      </w:tr>
      <w:tr w:rsidR="00E1658F" w14:paraId="32ECF910" w14:textId="77777777" w:rsidTr="00C02FC0">
        <w:tc>
          <w:tcPr>
            <w:tcW w:w="4500" w:type="dxa"/>
          </w:tcPr>
          <w:p w14:paraId="5E2FE225" w14:textId="77777777" w:rsidR="00C02FC0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 xml:space="preserve">Contractual Guarantees </w:t>
            </w:r>
            <w:r w:rsidRPr="00373AC4">
              <w:rPr>
                <w:rFonts w:ascii="Calibri Light" w:hAnsi="Calibri Light"/>
              </w:rPr>
              <w:tab/>
            </w:r>
          </w:p>
          <w:p w14:paraId="6E038B91" w14:textId="77777777" w:rsidR="00E1658F" w:rsidRPr="00373AC4" w:rsidRDefault="00E1658F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Entertainment</w:t>
            </w:r>
          </w:p>
          <w:p w14:paraId="190E299F" w14:textId="77777777" w:rsidR="00C02FC0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Decorations</w:t>
            </w:r>
          </w:p>
          <w:p w14:paraId="4F5F7AA0" w14:textId="77777777" w:rsidR="00E1658F" w:rsidRPr="00373AC4" w:rsidRDefault="00E1658F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Gifts/Raffles</w:t>
            </w:r>
          </w:p>
          <w:p w14:paraId="1CF01901" w14:textId="77777777" w:rsidR="00C02FC0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Food</w:t>
            </w:r>
          </w:p>
          <w:p w14:paraId="41FBFCC7" w14:textId="77777777" w:rsidR="00E1658F" w:rsidRPr="00373AC4" w:rsidRDefault="00E1658F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Media</w:t>
            </w:r>
          </w:p>
          <w:p w14:paraId="7B1D27B8" w14:textId="77777777" w:rsidR="00E1658F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Program Printing</w:t>
            </w:r>
          </w:p>
          <w:p w14:paraId="2889BE59" w14:textId="77777777" w:rsidR="00C02FC0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Rental Deposit/Cost</w:t>
            </w:r>
          </w:p>
          <w:p w14:paraId="47582397" w14:textId="77777777" w:rsidR="00E1658F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Speaker Fees/Honorarium</w:t>
            </w:r>
          </w:p>
          <w:p w14:paraId="1B5A27BB" w14:textId="77777777" w:rsidR="00C02FC0" w:rsidRPr="00373AC4" w:rsidRDefault="00C02FC0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Ticket Printing</w:t>
            </w:r>
          </w:p>
          <w:p w14:paraId="6CB2FC89" w14:textId="77777777" w:rsidR="00E1658F" w:rsidRPr="00373AC4" w:rsidRDefault="00E1658F" w:rsidP="00373AC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 Light" w:hAnsi="Calibri Light"/>
              </w:rPr>
            </w:pPr>
            <w:r w:rsidRPr="00373AC4">
              <w:rPr>
                <w:rFonts w:ascii="Calibri Light" w:hAnsi="Calibri Light"/>
              </w:rPr>
              <w:t>Security</w:t>
            </w:r>
          </w:p>
          <w:p w14:paraId="298EF82D" w14:textId="77777777" w:rsidR="00E1658F" w:rsidRDefault="00E1658F" w:rsidP="00A41ABE">
            <w:pPr>
              <w:jc w:val="both"/>
              <w:rPr>
                <w:rFonts w:ascii="Calibri Light" w:hAnsi="Calibri Light"/>
              </w:rPr>
            </w:pPr>
          </w:p>
        </w:tc>
        <w:tc>
          <w:tcPr>
            <w:tcW w:w="5040" w:type="dxa"/>
          </w:tcPr>
          <w:p w14:paraId="6CD3991B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Class Fees</w:t>
            </w:r>
          </w:p>
          <w:p w14:paraId="0CA59AF2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Food</w:t>
            </w:r>
          </w:p>
          <w:p w14:paraId="4835EC63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Hotel Accommodations</w:t>
            </w:r>
          </w:p>
          <w:p w14:paraId="57BA6DD3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Material/Supply Cost</w:t>
            </w:r>
          </w:p>
          <w:p w14:paraId="26142C05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Registration Fees</w:t>
            </w:r>
          </w:p>
          <w:p w14:paraId="6EE972A9" w14:textId="77777777" w:rsidR="00C02FC0" w:rsidRPr="00C02FC0" w:rsidRDefault="00C02FC0" w:rsidP="00373AC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/>
              </w:rPr>
            </w:pPr>
            <w:r w:rsidRPr="00C02FC0">
              <w:rPr>
                <w:rFonts w:ascii="Calibri Light" w:hAnsi="Calibri Light"/>
              </w:rPr>
              <w:t>Travel/Transportation</w:t>
            </w:r>
          </w:p>
          <w:p w14:paraId="0CE0BC1A" w14:textId="77777777" w:rsidR="00C02FC0" w:rsidRPr="00CF439F" w:rsidRDefault="00C02FC0" w:rsidP="00C02FC0">
            <w:pPr>
              <w:rPr>
                <w:rFonts w:ascii="Calibri Light" w:hAnsi="Calibri Light"/>
              </w:rPr>
            </w:pPr>
          </w:p>
          <w:p w14:paraId="249CEAEB" w14:textId="77777777" w:rsidR="00E1658F" w:rsidRDefault="00E1658F" w:rsidP="00A41ABE">
            <w:pPr>
              <w:jc w:val="both"/>
              <w:rPr>
                <w:rFonts w:ascii="Calibri Light" w:hAnsi="Calibri Light"/>
              </w:rPr>
            </w:pPr>
          </w:p>
        </w:tc>
      </w:tr>
    </w:tbl>
    <w:p w14:paraId="481B9D6C" w14:textId="77777777" w:rsidR="00E1658F" w:rsidRPr="00CF439F" w:rsidRDefault="00E1658F" w:rsidP="00A41ABE">
      <w:pPr>
        <w:spacing w:line="240" w:lineRule="auto"/>
        <w:jc w:val="both"/>
        <w:rPr>
          <w:rFonts w:ascii="Calibri Light" w:hAnsi="Calibri Light"/>
        </w:rPr>
      </w:pPr>
    </w:p>
    <w:p w14:paraId="6673246E" w14:textId="2DBBDF93" w:rsidR="00BA2A00" w:rsidRPr="00CF439F" w:rsidRDefault="00BA2A00" w:rsidP="00A41ABE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CF439F">
        <w:rPr>
          <w:rFonts w:ascii="Calibri Light" w:hAnsi="Calibri Light"/>
        </w:rPr>
        <w:t xml:space="preserve">If you are using an outside facility, make sure the Trustees have reviewed/approved the agreement </w:t>
      </w:r>
      <w:r w:rsidR="0020693B">
        <w:rPr>
          <w:rFonts w:ascii="Calibri Light" w:hAnsi="Calibri Light"/>
        </w:rPr>
        <w:t>before</w:t>
      </w:r>
      <w:r w:rsidRPr="00CF439F">
        <w:rPr>
          <w:rFonts w:ascii="Calibri Light" w:hAnsi="Calibri Light"/>
        </w:rPr>
        <w:t xml:space="preserve"> </w:t>
      </w:r>
      <w:r w:rsidR="007B7C1A">
        <w:rPr>
          <w:rFonts w:ascii="Calibri Light" w:hAnsi="Calibri Light"/>
        </w:rPr>
        <w:t>signing a</w:t>
      </w:r>
      <w:r w:rsidR="00C02FC0">
        <w:rPr>
          <w:rFonts w:ascii="Calibri Light" w:hAnsi="Calibri Light"/>
        </w:rPr>
        <w:t xml:space="preserve">nything that will </w:t>
      </w:r>
      <w:r w:rsidR="007B7C1A">
        <w:rPr>
          <w:rFonts w:ascii="Calibri Light" w:hAnsi="Calibri Light"/>
        </w:rPr>
        <w:t xml:space="preserve">obligate the Church </w:t>
      </w:r>
    </w:p>
    <w:p w14:paraId="6A4974E3" w14:textId="77777777" w:rsidR="00BA2A00" w:rsidRPr="00CF439F" w:rsidRDefault="00BA2A00" w:rsidP="00A41ABE">
      <w:pPr>
        <w:pStyle w:val="ListParagraph"/>
        <w:spacing w:after="0" w:line="240" w:lineRule="auto"/>
        <w:rPr>
          <w:rFonts w:ascii="Calibri Light" w:hAnsi="Calibri Light"/>
        </w:rPr>
      </w:pPr>
    </w:p>
    <w:p w14:paraId="1F161C02" w14:textId="77777777" w:rsidR="00BA2A00" w:rsidRPr="00CF439F" w:rsidRDefault="00BA2A00" w:rsidP="00A41ABE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CF439F">
        <w:rPr>
          <w:rFonts w:ascii="Calibri Light" w:hAnsi="Calibri Light"/>
        </w:rPr>
        <w:t>Make sure you are clear on all things included in your cost; be clear on what is being donated at no cost and things others are doing and the cost</w:t>
      </w:r>
    </w:p>
    <w:p w14:paraId="2E3D2FA7" w14:textId="77777777" w:rsidR="00BA2A00" w:rsidRPr="00CF439F" w:rsidRDefault="00BA2A00" w:rsidP="00A41ABE">
      <w:pPr>
        <w:pStyle w:val="ListParagraph"/>
        <w:rPr>
          <w:rFonts w:ascii="Calibri Light" w:hAnsi="Calibri Light"/>
        </w:rPr>
      </w:pPr>
    </w:p>
    <w:p w14:paraId="7C59D29C" w14:textId="77777777" w:rsidR="00BA2A00" w:rsidRDefault="00BA2A00" w:rsidP="00A41ABE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CF439F">
        <w:rPr>
          <w:rFonts w:ascii="Calibri Light" w:hAnsi="Calibri Light"/>
        </w:rPr>
        <w:t>If you are using the Church and require media support, make sure you have completed the Special Event Media Request</w:t>
      </w:r>
    </w:p>
    <w:p w14:paraId="79F84141" w14:textId="77777777" w:rsidR="0020693B" w:rsidRDefault="0020693B">
      <w:pPr>
        <w:rPr>
          <w:rFonts w:ascii="Calibri Light" w:hAnsi="Calibri Light"/>
          <w:b/>
          <w:sz w:val="32"/>
          <w:szCs w:val="32"/>
        </w:rPr>
      </w:pPr>
      <w:r>
        <w:rPr>
          <w:rFonts w:ascii="Calibri Light" w:hAnsi="Calibri Light"/>
          <w:b/>
          <w:sz w:val="32"/>
          <w:szCs w:val="32"/>
        </w:rPr>
        <w:br w:type="page"/>
      </w:r>
    </w:p>
    <w:p w14:paraId="1CF1ACAD" w14:textId="48AEEE49" w:rsidR="00080D59" w:rsidRDefault="00261514" w:rsidP="007F6D57">
      <w:pPr>
        <w:pStyle w:val="ListParagraph"/>
        <w:jc w:val="center"/>
        <w:rPr>
          <w:rFonts w:ascii="Calibri Light" w:hAnsi="Calibri Light"/>
          <w:b/>
          <w:sz w:val="32"/>
          <w:szCs w:val="32"/>
        </w:rPr>
      </w:pPr>
      <w:r w:rsidRPr="007F6D57">
        <w:rPr>
          <w:rFonts w:ascii="Calibri Light" w:hAnsi="Calibri Light"/>
          <w:b/>
          <w:sz w:val="32"/>
          <w:szCs w:val="32"/>
        </w:rPr>
        <w:lastRenderedPageBreak/>
        <w:t>BUDGET</w:t>
      </w:r>
      <w:r w:rsidR="0029489C">
        <w:rPr>
          <w:rFonts w:ascii="Calibri Light" w:hAnsi="Calibri Light"/>
          <w:b/>
          <w:sz w:val="32"/>
          <w:szCs w:val="32"/>
        </w:rPr>
        <w:t xml:space="preserve"> TEMPLATE</w:t>
      </w:r>
    </w:p>
    <w:p w14:paraId="7E7A2204" w14:textId="77777777" w:rsidR="006B30C0" w:rsidRPr="006B30C0" w:rsidRDefault="006B30C0" w:rsidP="006B30C0">
      <w:pPr>
        <w:pStyle w:val="ListParagraph"/>
        <w:rPr>
          <w:rFonts w:ascii="Calibri Light" w:hAnsi="Calibri Light"/>
          <w:b/>
          <w:sz w:val="24"/>
          <w:szCs w:val="24"/>
        </w:rPr>
      </w:pP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5400"/>
        <w:gridCol w:w="1785"/>
        <w:gridCol w:w="1815"/>
        <w:gridCol w:w="1728"/>
      </w:tblGrid>
      <w:tr w:rsidR="00080D59" w14:paraId="79939F36" w14:textId="77777777" w:rsidTr="007F6D57">
        <w:tc>
          <w:tcPr>
            <w:tcW w:w="5400" w:type="dxa"/>
            <w:shd w:val="clear" w:color="auto" w:fill="D9D9D9" w:themeFill="background1" w:themeFillShade="D9"/>
            <w:vAlign w:val="bottom"/>
          </w:tcPr>
          <w:p w14:paraId="2E77E3FF" w14:textId="77777777" w:rsidR="00080D59" w:rsidRPr="00080D59" w:rsidRDefault="00080D59" w:rsidP="007F6D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080D5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785" w:type="dxa"/>
            <w:shd w:val="clear" w:color="auto" w:fill="D9D9D9" w:themeFill="background1" w:themeFillShade="D9"/>
            <w:vAlign w:val="bottom"/>
          </w:tcPr>
          <w:p w14:paraId="487280E2" w14:textId="77777777" w:rsidR="00080D59" w:rsidRPr="00080D59" w:rsidRDefault="007F6D57" w:rsidP="007F6D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ESTIMATED COST</w:t>
            </w:r>
          </w:p>
        </w:tc>
        <w:tc>
          <w:tcPr>
            <w:tcW w:w="1815" w:type="dxa"/>
            <w:shd w:val="clear" w:color="auto" w:fill="D9D9D9" w:themeFill="background1" w:themeFillShade="D9"/>
            <w:vAlign w:val="bottom"/>
          </w:tcPr>
          <w:p w14:paraId="6BC7305F" w14:textId="77777777" w:rsidR="00080D59" w:rsidRPr="00080D59" w:rsidRDefault="00261514" w:rsidP="007F6D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LEAD RESPONSIBILITY</w:t>
            </w:r>
          </w:p>
        </w:tc>
        <w:tc>
          <w:tcPr>
            <w:tcW w:w="1728" w:type="dxa"/>
            <w:shd w:val="clear" w:color="auto" w:fill="D9D9D9" w:themeFill="background1" w:themeFillShade="D9"/>
            <w:vAlign w:val="bottom"/>
          </w:tcPr>
          <w:p w14:paraId="53979749" w14:textId="77777777" w:rsidR="00080D59" w:rsidRPr="00080D59" w:rsidRDefault="007F6D57" w:rsidP="007F6D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COMMITMENT </w:t>
            </w:r>
            <w:r w:rsidR="00080D59" w:rsidRPr="00080D5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DATE</w:t>
            </w:r>
          </w:p>
        </w:tc>
      </w:tr>
      <w:tr w:rsidR="00080D59" w14:paraId="68422CD9" w14:textId="77777777" w:rsidTr="006B30C0">
        <w:trPr>
          <w:trHeight w:val="403"/>
        </w:trPr>
        <w:tc>
          <w:tcPr>
            <w:tcW w:w="5400" w:type="dxa"/>
            <w:shd w:val="clear" w:color="auto" w:fill="FFFF00"/>
            <w:vAlign w:val="bottom"/>
          </w:tcPr>
          <w:p w14:paraId="2F4FD6B3" w14:textId="77777777" w:rsidR="00080D59" w:rsidRPr="00080D59" w:rsidRDefault="006B30C0" w:rsidP="006B30C0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FOOD, REFRESHMENTS</w:t>
            </w:r>
            <w:r w:rsidR="00261514">
              <w:rPr>
                <w:rFonts w:ascii="Calibri" w:eastAsia="Times New Roman" w:hAnsi="Calibri" w:cs="Times New Roman"/>
                <w:b/>
                <w:bCs/>
                <w:color w:val="000000"/>
              </w:rPr>
              <w:t>, CONDIMENTS, ETC.</w:t>
            </w:r>
          </w:p>
        </w:tc>
        <w:tc>
          <w:tcPr>
            <w:tcW w:w="1785" w:type="dxa"/>
            <w:shd w:val="clear" w:color="auto" w:fill="FFFF00"/>
            <w:vAlign w:val="bottom"/>
          </w:tcPr>
          <w:p w14:paraId="24EC6313" w14:textId="77777777" w:rsidR="00080D59" w:rsidRPr="00080D59" w:rsidRDefault="00080D59" w:rsidP="006B30C0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vAlign w:val="bottom"/>
          </w:tcPr>
          <w:p w14:paraId="1BA1A5C6" w14:textId="77777777" w:rsidR="00080D59" w:rsidRPr="00080D59" w:rsidRDefault="00080D59" w:rsidP="006B30C0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vAlign w:val="bottom"/>
          </w:tcPr>
          <w:p w14:paraId="2361568D" w14:textId="77777777" w:rsidR="00080D59" w:rsidRPr="00080D59" w:rsidRDefault="00080D59" w:rsidP="006B30C0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080D59" w14:paraId="4455EF11" w14:textId="77777777" w:rsidTr="007F6D57">
        <w:tc>
          <w:tcPr>
            <w:tcW w:w="5400" w:type="dxa"/>
            <w:vAlign w:val="bottom"/>
          </w:tcPr>
          <w:p w14:paraId="4DBF6190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420EBE42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4AA5C7DD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54F1339D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57C53666" w14:textId="77777777" w:rsidTr="007F6D57">
        <w:tc>
          <w:tcPr>
            <w:tcW w:w="5400" w:type="dxa"/>
            <w:vAlign w:val="bottom"/>
          </w:tcPr>
          <w:p w14:paraId="2FC141A2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23FFB141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233FD671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63127FFF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6F3D462B" w14:textId="77777777" w:rsidTr="007F6D57">
        <w:tc>
          <w:tcPr>
            <w:tcW w:w="5400" w:type="dxa"/>
            <w:vAlign w:val="bottom"/>
          </w:tcPr>
          <w:p w14:paraId="43C4BBF3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6D6B2B65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436CC4E4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3ECA3AC4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4A05D58C" w14:textId="77777777" w:rsidTr="007F6D57">
        <w:tc>
          <w:tcPr>
            <w:tcW w:w="5400" w:type="dxa"/>
            <w:vAlign w:val="bottom"/>
          </w:tcPr>
          <w:p w14:paraId="1CB9DF14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21AFB4B2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6CB3CD81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48DFBA96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034412A8" w14:textId="77777777" w:rsidTr="007F6D57">
        <w:tc>
          <w:tcPr>
            <w:tcW w:w="5400" w:type="dxa"/>
            <w:vAlign w:val="bottom"/>
          </w:tcPr>
          <w:p w14:paraId="5CDE3985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54517F1A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5585F5D7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0F351A71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49AC8DC2" w14:textId="77777777" w:rsidTr="007F6D57">
        <w:tc>
          <w:tcPr>
            <w:tcW w:w="5400" w:type="dxa"/>
            <w:vAlign w:val="bottom"/>
          </w:tcPr>
          <w:p w14:paraId="658C73F2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5848FE9B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035C5C2D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0948D1FD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80D59" w14:paraId="10895D3B" w14:textId="77777777" w:rsidTr="007F6D57">
        <w:tc>
          <w:tcPr>
            <w:tcW w:w="5400" w:type="dxa"/>
            <w:vAlign w:val="bottom"/>
          </w:tcPr>
          <w:p w14:paraId="7BC723D0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vAlign w:val="bottom"/>
          </w:tcPr>
          <w:p w14:paraId="21B5E8B0" w14:textId="77777777" w:rsidR="00080D59" w:rsidRPr="00080D59" w:rsidRDefault="00080D59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vAlign w:val="bottom"/>
          </w:tcPr>
          <w:p w14:paraId="5AAC60CF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vAlign w:val="bottom"/>
          </w:tcPr>
          <w:p w14:paraId="220AB9DF" w14:textId="77777777" w:rsidR="00080D59" w:rsidRPr="00080D59" w:rsidRDefault="00080D59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476CB1A6" w14:textId="77777777" w:rsidTr="007F6D57">
        <w:trPr>
          <w:trHeight w:val="405"/>
        </w:trPr>
        <w:tc>
          <w:tcPr>
            <w:tcW w:w="5400" w:type="dxa"/>
            <w:shd w:val="clear" w:color="auto" w:fill="FFFF00"/>
            <w:noWrap/>
            <w:vAlign w:val="bottom"/>
            <w:hideMark/>
          </w:tcPr>
          <w:p w14:paraId="00CA6346" w14:textId="77777777" w:rsidR="007F6D57" w:rsidRPr="00080D59" w:rsidRDefault="007F6D57" w:rsidP="006B30C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80D59">
              <w:rPr>
                <w:rFonts w:ascii="Calibri" w:eastAsia="Times New Roman" w:hAnsi="Calibri" w:cs="Times New Roman"/>
                <w:b/>
                <w:bCs/>
                <w:color w:val="000000"/>
              </w:rPr>
              <w:t>MATERIALS</w:t>
            </w:r>
            <w:r w:rsidR="006B30C0">
              <w:rPr>
                <w:rFonts w:ascii="Calibri" w:eastAsia="Times New Roman" w:hAnsi="Calibri" w:cs="Times New Roman"/>
                <w:b/>
                <w:bCs/>
                <w:color w:val="000000"/>
              </w:rPr>
              <w:t>, SUPPLIES, PRINTING, DECORATIONS, ETC.</w:t>
            </w:r>
          </w:p>
        </w:tc>
        <w:tc>
          <w:tcPr>
            <w:tcW w:w="1785" w:type="dxa"/>
            <w:shd w:val="clear" w:color="auto" w:fill="FFFF00"/>
            <w:noWrap/>
            <w:vAlign w:val="bottom"/>
          </w:tcPr>
          <w:p w14:paraId="6F4F28CD" w14:textId="77777777" w:rsidR="007F6D57" w:rsidRPr="00080D59" w:rsidRDefault="007F6D57" w:rsidP="00881350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noWrap/>
            <w:vAlign w:val="bottom"/>
          </w:tcPr>
          <w:p w14:paraId="4ADD3F67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noWrap/>
            <w:vAlign w:val="bottom"/>
          </w:tcPr>
          <w:p w14:paraId="24D62C42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7F6D57" w:rsidRPr="00080D59" w14:paraId="5EFFDA8F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2FE806B2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7355A8E3" w14:textId="77777777" w:rsidR="007F6D57" w:rsidRPr="00080D59" w:rsidRDefault="007F6D57" w:rsidP="00881350">
            <w:pPr>
              <w:jc w:val="right"/>
              <w:rPr>
                <w:rFonts w:ascii="Calibri" w:eastAsia="Times New Roman" w:hAnsi="Calibri" w:cs="Times New Roman"/>
              </w:rPr>
            </w:pPr>
          </w:p>
        </w:tc>
        <w:tc>
          <w:tcPr>
            <w:tcW w:w="1815" w:type="dxa"/>
            <w:noWrap/>
            <w:vAlign w:val="bottom"/>
          </w:tcPr>
          <w:p w14:paraId="383CFE95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16FF662F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61ECBF0B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187096B7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32529A23" w14:textId="77777777" w:rsidR="007F6D57" w:rsidRPr="00080D59" w:rsidRDefault="007F6D57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25EFF846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02145AD1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78763A10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5269EEE6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44FEDF98" w14:textId="77777777" w:rsidR="007F6D57" w:rsidRPr="00080D59" w:rsidRDefault="007F6D57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00D4B598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7B4746DB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B30C0" w:rsidRPr="00080D59" w14:paraId="1B850A0B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6A9E82F4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5E12B051" w14:textId="77777777" w:rsidR="006B30C0" w:rsidRPr="00080D59" w:rsidRDefault="006B30C0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0E02FFED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2420DB2D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B30C0" w:rsidRPr="00080D59" w14:paraId="6FA4D1FC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59DF006A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5B1FDA18" w14:textId="77777777" w:rsidR="006B30C0" w:rsidRPr="00080D59" w:rsidRDefault="006B30C0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6FFEA0A9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16665A59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61514" w:rsidRPr="00080D59" w14:paraId="2551D45B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21189F98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48AF4530" w14:textId="77777777" w:rsidR="00261514" w:rsidRPr="00080D59" w:rsidRDefault="00261514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06FE1A68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5D47C4B2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61514" w:rsidRPr="00080D59" w14:paraId="057A8528" w14:textId="77777777" w:rsidTr="007F6D57">
        <w:trPr>
          <w:trHeight w:val="274"/>
        </w:trPr>
        <w:tc>
          <w:tcPr>
            <w:tcW w:w="5400" w:type="dxa"/>
            <w:noWrap/>
            <w:vAlign w:val="bottom"/>
          </w:tcPr>
          <w:p w14:paraId="4F4C6BEB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41D4ED70" w14:textId="77777777" w:rsidR="00261514" w:rsidRPr="00080D59" w:rsidRDefault="00261514" w:rsidP="00881350">
            <w:pPr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20A5BE14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1179B752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06FC2FDF" w14:textId="77777777" w:rsidTr="007F6D57">
        <w:trPr>
          <w:trHeight w:val="405"/>
        </w:trPr>
        <w:tc>
          <w:tcPr>
            <w:tcW w:w="5400" w:type="dxa"/>
            <w:shd w:val="clear" w:color="auto" w:fill="FFFF00"/>
            <w:noWrap/>
            <w:vAlign w:val="bottom"/>
          </w:tcPr>
          <w:p w14:paraId="48530421" w14:textId="77777777" w:rsidR="007F6D57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SPEAKERS, HONORARIUMS, GIFTS, FEES, ETC. </w:t>
            </w:r>
          </w:p>
        </w:tc>
        <w:tc>
          <w:tcPr>
            <w:tcW w:w="1785" w:type="dxa"/>
            <w:shd w:val="clear" w:color="auto" w:fill="FFFF00"/>
            <w:noWrap/>
            <w:vAlign w:val="bottom"/>
          </w:tcPr>
          <w:p w14:paraId="33D25376" w14:textId="77777777" w:rsidR="007F6D57" w:rsidRPr="00080D59" w:rsidRDefault="007F6D57" w:rsidP="00881350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noWrap/>
            <w:vAlign w:val="bottom"/>
          </w:tcPr>
          <w:p w14:paraId="26D897CE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noWrap/>
            <w:vAlign w:val="bottom"/>
          </w:tcPr>
          <w:p w14:paraId="5E448DAE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7F6D57" w:rsidRPr="00080D59" w14:paraId="36E6F7C9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13C52175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0CA135C3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1F982C6B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2BECCFA7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042BC8FA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55BCA3BF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40E2CC66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57C8421D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389D434E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13E80CE3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1EC9D6CB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4041F786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3DC197FC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46F08340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F6D57" w:rsidRPr="00080D59" w14:paraId="214F1050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484323C0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52BF5AEF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12106908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1A9A0218" w14:textId="77777777" w:rsidR="007F6D57" w:rsidRPr="00080D59" w:rsidRDefault="007F6D57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B30C0" w:rsidRPr="00080D59" w14:paraId="51FAB1AA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71318C60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14E32B60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6A03B5F3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2B680E56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61514" w:rsidRPr="00080D59" w14:paraId="20B23B2D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197E97FC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28994E21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1C570894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51F0DF45" w14:textId="77777777" w:rsidR="00261514" w:rsidRPr="00080D59" w:rsidRDefault="00261514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B30C0" w:rsidRPr="00080D59" w14:paraId="7B70907D" w14:textId="77777777" w:rsidTr="006B30C0">
        <w:trPr>
          <w:trHeight w:val="274"/>
        </w:trPr>
        <w:tc>
          <w:tcPr>
            <w:tcW w:w="5400" w:type="dxa"/>
            <w:noWrap/>
            <w:vAlign w:val="bottom"/>
          </w:tcPr>
          <w:p w14:paraId="7094F068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85" w:type="dxa"/>
            <w:noWrap/>
            <w:vAlign w:val="bottom"/>
          </w:tcPr>
          <w:p w14:paraId="1CD7B56D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815" w:type="dxa"/>
            <w:noWrap/>
            <w:vAlign w:val="bottom"/>
          </w:tcPr>
          <w:p w14:paraId="1A57E2F4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28" w:type="dxa"/>
            <w:noWrap/>
            <w:vAlign w:val="bottom"/>
          </w:tcPr>
          <w:p w14:paraId="38AA61A4" w14:textId="77777777" w:rsidR="006B30C0" w:rsidRPr="00080D59" w:rsidRDefault="006B30C0" w:rsidP="00881350">
            <w:pPr>
              <w:jc w:val="both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B30C0" w:rsidRPr="00080D59" w14:paraId="0753E070" w14:textId="77777777" w:rsidTr="00261514">
        <w:trPr>
          <w:trHeight w:val="403"/>
        </w:trPr>
        <w:tc>
          <w:tcPr>
            <w:tcW w:w="5400" w:type="dxa"/>
            <w:shd w:val="clear" w:color="auto" w:fill="FFFF00"/>
            <w:noWrap/>
            <w:vAlign w:val="bottom"/>
          </w:tcPr>
          <w:p w14:paraId="2864094B" w14:textId="77777777" w:rsidR="006B30C0" w:rsidRPr="00261514" w:rsidRDefault="00261514" w:rsidP="00261514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FACILITY RENTAL, EQUIPMENT RENTAL, ETC.</w:t>
            </w:r>
          </w:p>
        </w:tc>
        <w:tc>
          <w:tcPr>
            <w:tcW w:w="1785" w:type="dxa"/>
            <w:shd w:val="clear" w:color="auto" w:fill="FFFF00"/>
            <w:noWrap/>
            <w:vAlign w:val="bottom"/>
          </w:tcPr>
          <w:p w14:paraId="20C53BB8" w14:textId="77777777" w:rsidR="006B30C0" w:rsidRPr="00261514" w:rsidRDefault="006B30C0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noWrap/>
            <w:vAlign w:val="bottom"/>
          </w:tcPr>
          <w:p w14:paraId="4990C188" w14:textId="77777777" w:rsidR="006B30C0" w:rsidRPr="00261514" w:rsidRDefault="006B30C0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noWrap/>
            <w:vAlign w:val="bottom"/>
          </w:tcPr>
          <w:p w14:paraId="515D6761" w14:textId="77777777" w:rsidR="006B30C0" w:rsidRPr="00261514" w:rsidRDefault="006B30C0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20BE759A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37D5E74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241575CB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6654A3AB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5817B66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16A3FB8C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45B24E0A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6468BF34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217C2B7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339C84EB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0C34B912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2BF5EAF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1444266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15811B80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1508C330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480BD631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5DAC9698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411A21C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228DCF78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355CE6B7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73F72573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0924FC3B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6AED2285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26524646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3D5EABF2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136261E0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6B64920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0C42197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5ED8A44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38223545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6959DACE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40517EA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1173BF6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2083A9B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76139C23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76F6D3AE" w14:textId="77777777" w:rsidTr="00261514">
        <w:trPr>
          <w:trHeight w:val="403"/>
        </w:trPr>
        <w:tc>
          <w:tcPr>
            <w:tcW w:w="5400" w:type="dxa"/>
            <w:shd w:val="clear" w:color="auto" w:fill="FFFF00"/>
            <w:noWrap/>
            <w:vAlign w:val="bottom"/>
          </w:tcPr>
          <w:p w14:paraId="372C06D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OTHER </w:t>
            </w:r>
            <w:r w:rsidRPr="00261514">
              <w:rPr>
                <w:rFonts w:ascii="Calibri" w:eastAsia="Times New Roman" w:hAnsi="Calibri" w:cs="Times New Roman"/>
                <w:b/>
                <w:i/>
                <w:color w:val="000000"/>
              </w:rPr>
              <w:t>(Specify)</w:t>
            </w:r>
          </w:p>
        </w:tc>
        <w:tc>
          <w:tcPr>
            <w:tcW w:w="1785" w:type="dxa"/>
            <w:shd w:val="clear" w:color="auto" w:fill="FFFF00"/>
            <w:noWrap/>
            <w:vAlign w:val="bottom"/>
          </w:tcPr>
          <w:p w14:paraId="2F0F8FE5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noWrap/>
            <w:vAlign w:val="bottom"/>
          </w:tcPr>
          <w:p w14:paraId="03100E9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noWrap/>
            <w:vAlign w:val="bottom"/>
          </w:tcPr>
          <w:p w14:paraId="1A0CC53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5D5EF647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76239EFD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4F973596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76EFA80F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630F4F38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1F7B8728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1F1AE0F4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6534BE57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3376F74F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75FA5428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0B512746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60FCD07D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5DD725C6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21D0F905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68EDF15B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57917A42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435C5B88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49304599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5BEAEC93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5E82B61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41E840E3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030C1C42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02A4C122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0591EED4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4A83EB57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47F281E7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060E0DC0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64322496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72B28447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45898650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3E822E9A" w14:textId="77777777" w:rsidTr="00261514">
        <w:trPr>
          <w:trHeight w:val="274"/>
        </w:trPr>
        <w:tc>
          <w:tcPr>
            <w:tcW w:w="5400" w:type="dxa"/>
            <w:shd w:val="clear" w:color="auto" w:fill="auto"/>
            <w:noWrap/>
            <w:vAlign w:val="bottom"/>
          </w:tcPr>
          <w:p w14:paraId="3D6E68C3" w14:textId="77777777" w:rsid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85" w:type="dxa"/>
            <w:shd w:val="clear" w:color="auto" w:fill="auto"/>
            <w:noWrap/>
            <w:vAlign w:val="bottom"/>
          </w:tcPr>
          <w:p w14:paraId="4FB5E59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</w:tcPr>
          <w:p w14:paraId="1036C401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auto"/>
            <w:noWrap/>
            <w:vAlign w:val="bottom"/>
          </w:tcPr>
          <w:p w14:paraId="200A1988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261514" w:rsidRPr="00080D59" w14:paraId="7D652A55" w14:textId="77777777" w:rsidTr="00261514">
        <w:trPr>
          <w:trHeight w:val="403"/>
        </w:trPr>
        <w:tc>
          <w:tcPr>
            <w:tcW w:w="5400" w:type="dxa"/>
            <w:shd w:val="clear" w:color="auto" w:fill="FFFF00"/>
            <w:noWrap/>
            <w:vAlign w:val="bottom"/>
          </w:tcPr>
          <w:p w14:paraId="2342ACA1" w14:textId="77777777" w:rsidR="00261514" w:rsidRDefault="00261514" w:rsidP="00261514">
            <w:pPr>
              <w:jc w:val="right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BUDGET TOTAL</w:t>
            </w:r>
          </w:p>
        </w:tc>
        <w:tc>
          <w:tcPr>
            <w:tcW w:w="1785" w:type="dxa"/>
            <w:shd w:val="clear" w:color="auto" w:fill="FFFF00"/>
            <w:noWrap/>
            <w:vAlign w:val="bottom"/>
          </w:tcPr>
          <w:p w14:paraId="4FE5586E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815" w:type="dxa"/>
            <w:shd w:val="clear" w:color="auto" w:fill="FFFF00"/>
            <w:noWrap/>
            <w:vAlign w:val="bottom"/>
          </w:tcPr>
          <w:p w14:paraId="2C7E59CA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728" w:type="dxa"/>
            <w:shd w:val="clear" w:color="auto" w:fill="FFFF00"/>
            <w:noWrap/>
            <w:vAlign w:val="bottom"/>
          </w:tcPr>
          <w:p w14:paraId="06476E75" w14:textId="77777777" w:rsidR="00261514" w:rsidRPr="00261514" w:rsidRDefault="00261514" w:rsidP="00881350">
            <w:pPr>
              <w:jc w:val="both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</w:tbl>
    <w:p w14:paraId="2D16090C" w14:textId="77777777" w:rsidR="00BA2A00" w:rsidRDefault="00261514" w:rsidP="00261514">
      <w:pPr>
        <w:pStyle w:val="ListParagraph"/>
        <w:ind w:left="0"/>
        <w:rPr>
          <w:rFonts w:ascii="Calibri Light" w:hAnsi="Calibri Light"/>
        </w:rPr>
      </w:pPr>
      <w:r>
        <w:rPr>
          <w:rFonts w:ascii="Calibri Light" w:hAnsi="Calibri Light"/>
        </w:rPr>
        <w:t xml:space="preserve">    </w:t>
      </w:r>
    </w:p>
    <w:sectPr w:rsidR="00BA2A00" w:rsidSect="007F6D57">
      <w:footerReference w:type="default" r:id="rId8"/>
      <w:pgSz w:w="12240" w:h="15840"/>
      <w:pgMar w:top="81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66087" w14:textId="77777777" w:rsidR="00F86BEC" w:rsidRDefault="00F86BEC" w:rsidP="00BA2A00">
      <w:pPr>
        <w:spacing w:after="0" w:line="240" w:lineRule="auto"/>
      </w:pPr>
      <w:r>
        <w:separator/>
      </w:r>
    </w:p>
  </w:endnote>
  <w:endnote w:type="continuationSeparator" w:id="0">
    <w:p w14:paraId="7F7492F2" w14:textId="77777777" w:rsidR="00F86BEC" w:rsidRDefault="00F86BEC" w:rsidP="00BA2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537656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0A6C1C82" w14:textId="77777777" w:rsidR="00261514" w:rsidRPr="00261514" w:rsidRDefault="00261514" w:rsidP="00261514">
            <w:pPr>
              <w:pStyle w:val="Footer"/>
              <w:jc w:val="center"/>
            </w:pPr>
            <w:r w:rsidRPr="00261514">
              <w:t xml:space="preserve">Page </w:t>
            </w:r>
            <w:r w:rsidRPr="00261514">
              <w:rPr>
                <w:bCs/>
                <w:sz w:val="24"/>
                <w:szCs w:val="24"/>
              </w:rPr>
              <w:fldChar w:fldCharType="begin"/>
            </w:r>
            <w:r w:rsidRPr="00261514">
              <w:rPr>
                <w:bCs/>
              </w:rPr>
              <w:instrText xml:space="preserve"> PAGE </w:instrText>
            </w:r>
            <w:r w:rsidRPr="00261514">
              <w:rPr>
                <w:bCs/>
                <w:sz w:val="24"/>
                <w:szCs w:val="24"/>
              </w:rPr>
              <w:fldChar w:fldCharType="separate"/>
            </w:r>
            <w:r w:rsidR="00333017">
              <w:rPr>
                <w:bCs/>
                <w:noProof/>
              </w:rPr>
              <w:t>2</w:t>
            </w:r>
            <w:r w:rsidRPr="00261514">
              <w:rPr>
                <w:bCs/>
                <w:sz w:val="24"/>
                <w:szCs w:val="24"/>
              </w:rPr>
              <w:fldChar w:fldCharType="end"/>
            </w:r>
            <w:r w:rsidRPr="00261514">
              <w:t xml:space="preserve"> of </w:t>
            </w:r>
            <w:r w:rsidRPr="00261514">
              <w:rPr>
                <w:bCs/>
                <w:sz w:val="24"/>
                <w:szCs w:val="24"/>
              </w:rPr>
              <w:fldChar w:fldCharType="begin"/>
            </w:r>
            <w:r w:rsidRPr="00261514">
              <w:rPr>
                <w:bCs/>
              </w:rPr>
              <w:instrText xml:space="preserve"> NUMPAGES  </w:instrText>
            </w:r>
            <w:r w:rsidRPr="00261514">
              <w:rPr>
                <w:bCs/>
                <w:sz w:val="24"/>
                <w:szCs w:val="24"/>
              </w:rPr>
              <w:fldChar w:fldCharType="separate"/>
            </w:r>
            <w:r w:rsidR="00333017">
              <w:rPr>
                <w:bCs/>
                <w:noProof/>
              </w:rPr>
              <w:t>2</w:t>
            </w:r>
            <w:r w:rsidRPr="00261514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08E6BA2" w14:textId="77777777" w:rsidR="00261514" w:rsidRDefault="002615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DC1D" w14:textId="77777777" w:rsidR="00F86BEC" w:rsidRDefault="00F86BEC" w:rsidP="00BA2A00">
      <w:pPr>
        <w:spacing w:after="0" w:line="240" w:lineRule="auto"/>
      </w:pPr>
      <w:r>
        <w:separator/>
      </w:r>
    </w:p>
  </w:footnote>
  <w:footnote w:type="continuationSeparator" w:id="0">
    <w:p w14:paraId="2802C262" w14:textId="77777777" w:rsidR="00F86BEC" w:rsidRDefault="00F86BEC" w:rsidP="00BA2A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192F"/>
    <w:multiLevelType w:val="hybridMultilevel"/>
    <w:tmpl w:val="3F4A57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986DC2"/>
    <w:multiLevelType w:val="hybridMultilevel"/>
    <w:tmpl w:val="D7D225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E4866"/>
    <w:multiLevelType w:val="hybridMultilevel"/>
    <w:tmpl w:val="8E3AE2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43367"/>
    <w:multiLevelType w:val="hybridMultilevel"/>
    <w:tmpl w:val="8138D96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370A26"/>
    <w:multiLevelType w:val="hybridMultilevel"/>
    <w:tmpl w:val="1B1A3DA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S2MDI1tDA2NDVX0lEKTi0uzszPAykwqgUAMwNNyCwAAAA="/>
  </w:docVars>
  <w:rsids>
    <w:rsidRoot w:val="00BA2A00"/>
    <w:rsid w:val="00080D59"/>
    <w:rsid w:val="0020693B"/>
    <w:rsid w:val="0021528D"/>
    <w:rsid w:val="00261514"/>
    <w:rsid w:val="0029489C"/>
    <w:rsid w:val="00333017"/>
    <w:rsid w:val="00336CAC"/>
    <w:rsid w:val="00373AC4"/>
    <w:rsid w:val="00591CCD"/>
    <w:rsid w:val="006B30C0"/>
    <w:rsid w:val="007B7C1A"/>
    <w:rsid w:val="007E607E"/>
    <w:rsid w:val="007F6D57"/>
    <w:rsid w:val="00990E57"/>
    <w:rsid w:val="00A05600"/>
    <w:rsid w:val="00A41ABE"/>
    <w:rsid w:val="00B261C3"/>
    <w:rsid w:val="00B641D9"/>
    <w:rsid w:val="00BA2A00"/>
    <w:rsid w:val="00C02FC0"/>
    <w:rsid w:val="00E1658F"/>
    <w:rsid w:val="00F86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8E90C"/>
  <w15:docId w15:val="{B462CC05-9EE4-474B-9988-D50E22FF4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A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2A00"/>
    <w:pPr>
      <w:ind w:left="720"/>
      <w:contextualSpacing/>
    </w:pPr>
  </w:style>
  <w:style w:type="table" w:styleId="TableGrid">
    <w:name w:val="Table Grid"/>
    <w:basedOn w:val="TableNormal"/>
    <w:uiPriority w:val="59"/>
    <w:rsid w:val="00BA2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2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A00"/>
  </w:style>
  <w:style w:type="paragraph" w:styleId="Footer">
    <w:name w:val="footer"/>
    <w:basedOn w:val="Normal"/>
    <w:link w:val="FooterChar"/>
    <w:uiPriority w:val="99"/>
    <w:unhideWhenUsed/>
    <w:rsid w:val="00BA2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A00"/>
  </w:style>
  <w:style w:type="paragraph" w:styleId="BalloonText">
    <w:name w:val="Balloon Text"/>
    <w:basedOn w:val="Normal"/>
    <w:link w:val="BalloonTextChar"/>
    <w:uiPriority w:val="99"/>
    <w:semiHidden/>
    <w:unhideWhenUsed/>
    <w:rsid w:val="007E60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6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enaye Ambrose-Squires</cp:lastModifiedBy>
  <cp:revision>3</cp:revision>
  <dcterms:created xsi:type="dcterms:W3CDTF">2022-01-26T06:17:00Z</dcterms:created>
  <dcterms:modified xsi:type="dcterms:W3CDTF">2022-01-26T06:23:00Z</dcterms:modified>
</cp:coreProperties>
</file>